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76E1C" w14:textId="7F2F034C" w:rsidR="00B02C56" w:rsidRDefault="009952EC" w:rsidP="00EA14CF">
      <w:pPr>
        <w:pStyle w:val="Title"/>
        <w:jc w:val="center"/>
        <w:rPr>
          <w:sz w:val="40"/>
          <w:szCs w:val="40"/>
        </w:rPr>
      </w:pPr>
      <w:r w:rsidRPr="00EA14CF">
        <w:rPr>
          <w:sz w:val="40"/>
          <w:szCs w:val="40"/>
        </w:rPr>
        <w:t>Final Study Guide</w:t>
      </w:r>
    </w:p>
    <w:p w14:paraId="499E7B1C" w14:textId="77777777" w:rsidR="00D40AB5" w:rsidRPr="00D40AB5" w:rsidRDefault="00D40AB5" w:rsidP="00D40AB5"/>
    <w:p w14:paraId="1DA72221" w14:textId="73776061" w:rsidR="00595523" w:rsidRDefault="00595523" w:rsidP="00595523">
      <w:r>
        <w:t>The final exam will be given in two parts.</w:t>
      </w:r>
    </w:p>
    <w:p w14:paraId="45B97102" w14:textId="3475D268" w:rsidR="00595523" w:rsidRDefault="00595523" w:rsidP="00595523">
      <w:pPr>
        <w:pStyle w:val="ListParagraph"/>
        <w:numPr>
          <w:ilvl w:val="0"/>
          <w:numId w:val="7"/>
        </w:numPr>
      </w:pPr>
      <w:r>
        <w:t xml:space="preserve">Traditional Canvas Exam </w:t>
      </w:r>
      <w:r w:rsidR="00065E58">
        <w:t xml:space="preserve">consisting of Multiple Choice, T/F, and </w:t>
      </w:r>
      <w:r w:rsidR="00D8017A">
        <w:t>fill in the blank</w:t>
      </w:r>
      <w:r w:rsidR="00065E58">
        <w:t xml:space="preserve"> questions</w:t>
      </w:r>
      <w:r>
        <w:t xml:space="preserve"> (~</w:t>
      </w:r>
      <w:r w:rsidR="002A65A6">
        <w:t>1</w:t>
      </w:r>
      <w:r w:rsidR="00235A91">
        <w:t>4</w:t>
      </w:r>
      <w:r w:rsidR="002A65A6">
        <w:t>0 p</w:t>
      </w:r>
      <w:r w:rsidR="006C467B">
        <w:t>oin</w:t>
      </w:r>
      <w:r w:rsidR="002A65A6">
        <w:t>ts)</w:t>
      </w:r>
    </w:p>
    <w:p w14:paraId="7D99891E" w14:textId="0FE680C8" w:rsidR="00595523" w:rsidRDefault="0020369D" w:rsidP="00595523">
      <w:pPr>
        <w:pStyle w:val="ListParagraph"/>
        <w:numPr>
          <w:ilvl w:val="0"/>
          <w:numId w:val="7"/>
        </w:numPr>
      </w:pPr>
      <w:r w:rsidRPr="0083127E">
        <w:rPr>
          <w:b/>
          <w:bCs/>
        </w:rPr>
        <w:t>OPTIONAL</w:t>
      </w:r>
      <w:r>
        <w:t xml:space="preserve"> Extra Credit </w:t>
      </w:r>
      <w:r w:rsidR="00595523">
        <w:t>Essay Question – Canvas Exam</w:t>
      </w:r>
      <w:r w:rsidR="00F17633">
        <w:t>.</w:t>
      </w:r>
      <w:r w:rsidR="00595523">
        <w:t xml:space="preserve"> </w:t>
      </w:r>
      <w:r w:rsidR="00F17633">
        <w:t>Y</w:t>
      </w:r>
      <w:r w:rsidR="00595523">
        <w:t xml:space="preserve">ou </w:t>
      </w:r>
      <w:r w:rsidR="00BE32A9">
        <w:t>will</w:t>
      </w:r>
      <w:r w:rsidR="00595523">
        <w:t xml:space="preserve"> prepare the answer in advance an</w:t>
      </w:r>
      <w:r w:rsidR="00D40AB5">
        <w:t>d</w:t>
      </w:r>
      <w:r w:rsidR="00595523">
        <w:t xml:space="preserve"> simply </w:t>
      </w:r>
      <w:r>
        <w:t>upload</w:t>
      </w:r>
      <w:r w:rsidR="00595523">
        <w:t xml:space="preserve"> it into the exam</w:t>
      </w:r>
      <w:r w:rsidR="0083127E">
        <w:t xml:space="preserve">.  Your extra credit will not be </w:t>
      </w:r>
      <w:r w:rsidR="00247B4D">
        <w:t>grade</w:t>
      </w:r>
      <w:r w:rsidR="0083127E">
        <w:t xml:space="preserve">d unless </w:t>
      </w:r>
      <w:r w:rsidR="00247B4D">
        <w:t>part 1 of the exam has been completed.</w:t>
      </w:r>
      <w:r w:rsidR="00E2010E">
        <w:t xml:space="preserve"> </w:t>
      </w:r>
      <w:r w:rsidR="00595523">
        <w:t>(</w:t>
      </w:r>
      <w:r w:rsidR="00351FD4">
        <w:t>~</w:t>
      </w:r>
      <w:r>
        <w:t>3</w:t>
      </w:r>
      <w:r w:rsidR="00351FD4">
        <w:t>5</w:t>
      </w:r>
      <w:r w:rsidR="00595523">
        <w:t xml:space="preserve"> points)</w:t>
      </w:r>
    </w:p>
    <w:p w14:paraId="2FD52982" w14:textId="77777777" w:rsidR="00FC164D" w:rsidRDefault="00FC164D" w:rsidP="00FC164D">
      <w:pPr>
        <w:pStyle w:val="ListParagraph"/>
      </w:pPr>
    </w:p>
    <w:p w14:paraId="5363143F" w14:textId="1215C00F" w:rsidR="00480C16" w:rsidRDefault="00480C16" w:rsidP="00480C16">
      <w:pPr>
        <w:pStyle w:val="ListParagraph"/>
        <w:numPr>
          <w:ilvl w:val="0"/>
          <w:numId w:val="3"/>
        </w:numPr>
      </w:pPr>
      <w:r>
        <w:t>Goal of software engineering</w:t>
      </w:r>
      <w:r w:rsidR="00007142">
        <w:t>.</w:t>
      </w:r>
    </w:p>
    <w:p w14:paraId="6775C488" w14:textId="194CD65F" w:rsidR="005405F4" w:rsidRDefault="005405F4" w:rsidP="005405F4">
      <w:pPr>
        <w:pStyle w:val="ListParagraph"/>
      </w:pPr>
      <w:r w:rsidRPr="005405F4">
        <w:drawing>
          <wp:inline distT="0" distB="0" distL="0" distR="0" wp14:anchorId="33C8CCDC" wp14:editId="4625C146">
            <wp:extent cx="5943600" cy="3071495"/>
            <wp:effectExtent l="0" t="0" r="0" b="0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C2A54" w14:textId="317481AF" w:rsidR="00480C16" w:rsidRDefault="00480C16" w:rsidP="00480C16">
      <w:pPr>
        <w:pStyle w:val="ListParagraph"/>
        <w:numPr>
          <w:ilvl w:val="0"/>
          <w:numId w:val="3"/>
        </w:numPr>
      </w:pPr>
      <w:r>
        <w:t xml:space="preserve">Define software </w:t>
      </w:r>
      <w:r w:rsidR="00007142">
        <w:t>engineering.</w:t>
      </w:r>
    </w:p>
    <w:p w14:paraId="5D9FD596" w14:textId="6FAC4400" w:rsidR="005405F4" w:rsidRDefault="005405F4" w:rsidP="005405F4">
      <w:pPr>
        <w:pStyle w:val="ListParagraph"/>
      </w:pPr>
      <w:r w:rsidRPr="005405F4">
        <w:lastRenderedPageBreak/>
        <w:drawing>
          <wp:inline distT="0" distB="0" distL="0" distR="0" wp14:anchorId="74A3B63C" wp14:editId="7100C6A7">
            <wp:extent cx="5943600" cy="3112770"/>
            <wp:effectExtent l="0" t="0" r="0" b="0"/>
            <wp:docPr id="43" name="Picture 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5F4">
        <w:drawing>
          <wp:inline distT="0" distB="0" distL="0" distR="0" wp14:anchorId="3EB9B002" wp14:editId="1E144C6F">
            <wp:extent cx="5943600" cy="2995295"/>
            <wp:effectExtent l="0" t="0" r="0" b="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87A32" w14:textId="1DBB57CF" w:rsidR="00FC164D" w:rsidRDefault="00FC164D" w:rsidP="00480C16">
      <w:pPr>
        <w:pStyle w:val="ListParagraph"/>
        <w:numPr>
          <w:ilvl w:val="0"/>
          <w:numId w:val="3"/>
        </w:numPr>
      </w:pPr>
      <w:r>
        <w:t xml:space="preserve">Quality </w:t>
      </w:r>
      <w:r w:rsidR="00DD29F3">
        <w:t xml:space="preserve">definition and </w:t>
      </w:r>
      <w:r>
        <w:t>attributes</w:t>
      </w:r>
      <w:r w:rsidR="004547E8">
        <w:t xml:space="preserve"> (IEEE)</w:t>
      </w:r>
    </w:p>
    <w:p w14:paraId="372451CD" w14:textId="02E57553" w:rsidR="00E20896" w:rsidRDefault="00E20896" w:rsidP="00E20896">
      <w:pPr>
        <w:pStyle w:val="ListParagraph"/>
      </w:pPr>
      <w:r w:rsidRPr="00E20896">
        <w:lastRenderedPageBreak/>
        <w:drawing>
          <wp:inline distT="0" distB="0" distL="0" distR="0" wp14:anchorId="53A8332B" wp14:editId="59353441">
            <wp:extent cx="5943600" cy="3150235"/>
            <wp:effectExtent l="0" t="0" r="0" b="0"/>
            <wp:docPr id="45" name="Picture 4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896">
        <w:drawing>
          <wp:inline distT="0" distB="0" distL="0" distR="0" wp14:anchorId="3674F968" wp14:editId="30B6CB18">
            <wp:extent cx="5943600" cy="2968625"/>
            <wp:effectExtent l="0" t="0" r="0" b="3175"/>
            <wp:docPr id="46" name="Picture 4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imelin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896">
        <w:lastRenderedPageBreak/>
        <w:drawing>
          <wp:inline distT="0" distB="0" distL="0" distR="0" wp14:anchorId="37D29FAF" wp14:editId="7922F337">
            <wp:extent cx="5943600" cy="3201035"/>
            <wp:effectExtent l="0" t="0" r="0" b="0"/>
            <wp:docPr id="47" name="Picture 4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5448C" w14:textId="6D3E9822" w:rsidR="00480C16" w:rsidRDefault="00480C16" w:rsidP="00480C16">
      <w:pPr>
        <w:pStyle w:val="ListParagraph"/>
        <w:numPr>
          <w:ilvl w:val="0"/>
          <w:numId w:val="3"/>
        </w:numPr>
      </w:pPr>
      <w:r>
        <w:t>Scrum activities</w:t>
      </w:r>
    </w:p>
    <w:p w14:paraId="155F39C7" w14:textId="603D624D" w:rsidR="00967067" w:rsidRDefault="00967067" w:rsidP="00967067">
      <w:pPr>
        <w:pStyle w:val="ListParagraph"/>
      </w:pPr>
      <w:r w:rsidRPr="00967067">
        <w:lastRenderedPageBreak/>
        <w:drawing>
          <wp:inline distT="0" distB="0" distL="0" distR="0" wp14:anchorId="553C0DC0" wp14:editId="6B0938BA">
            <wp:extent cx="5943600" cy="3346450"/>
            <wp:effectExtent l="0" t="0" r="0" b="635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7067">
        <w:drawing>
          <wp:inline distT="0" distB="0" distL="0" distR="0" wp14:anchorId="540504D8" wp14:editId="0640D2C5">
            <wp:extent cx="5943600" cy="3052445"/>
            <wp:effectExtent l="0" t="0" r="0" b="0"/>
            <wp:docPr id="49" name="Picture 49" descr="A picture containing text, screensho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text, screenshot, pers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7067">
        <w:lastRenderedPageBreak/>
        <w:drawing>
          <wp:inline distT="0" distB="0" distL="0" distR="0" wp14:anchorId="612E492A" wp14:editId="2B98664B">
            <wp:extent cx="5943600" cy="6000750"/>
            <wp:effectExtent l="0" t="0" r="0" b="0"/>
            <wp:docPr id="50" name="Picture 5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7067">
        <w:lastRenderedPageBreak/>
        <w:drawing>
          <wp:inline distT="0" distB="0" distL="0" distR="0" wp14:anchorId="354B1EAA" wp14:editId="1DE41CE7">
            <wp:extent cx="5593565" cy="3185436"/>
            <wp:effectExtent l="0" t="0" r="7620" b="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3565" cy="318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7067">
        <w:lastRenderedPageBreak/>
        <w:drawing>
          <wp:inline distT="0" distB="0" distL="0" distR="0" wp14:anchorId="2DF0FC3D" wp14:editId="2F008AC3">
            <wp:extent cx="5943600" cy="5788660"/>
            <wp:effectExtent l="0" t="0" r="0" b="254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9226E" w14:textId="57511E71" w:rsidR="00480C16" w:rsidRDefault="00480C16" w:rsidP="00480C16">
      <w:pPr>
        <w:pStyle w:val="ListParagraph"/>
        <w:numPr>
          <w:ilvl w:val="0"/>
          <w:numId w:val="3"/>
        </w:numPr>
      </w:pPr>
      <w:r>
        <w:t>Scrum roles</w:t>
      </w:r>
    </w:p>
    <w:p w14:paraId="5E09A6CC" w14:textId="5916EE6A" w:rsidR="00137911" w:rsidRDefault="00137911" w:rsidP="00137911">
      <w:pPr>
        <w:pStyle w:val="ListParagraph"/>
      </w:pPr>
      <w:r w:rsidRPr="00137911">
        <w:lastRenderedPageBreak/>
        <w:drawing>
          <wp:inline distT="0" distB="0" distL="0" distR="0" wp14:anchorId="5FC52FA6" wp14:editId="2AC1D6A9">
            <wp:extent cx="5913632" cy="3276884"/>
            <wp:effectExtent l="0" t="0" r="0" b="0"/>
            <wp:docPr id="59" name="Picture 59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801CF" w14:textId="0B8E0523" w:rsidR="00480C16" w:rsidRDefault="00480C16" w:rsidP="00480C16">
      <w:pPr>
        <w:pStyle w:val="ListParagraph"/>
        <w:numPr>
          <w:ilvl w:val="0"/>
          <w:numId w:val="3"/>
        </w:numPr>
      </w:pPr>
      <w:r>
        <w:t>Non-functional requirement</w:t>
      </w:r>
      <w:r w:rsidR="00D370C3">
        <w:t>s</w:t>
      </w:r>
    </w:p>
    <w:p w14:paraId="6267C7AF" w14:textId="38280B75" w:rsidR="009D50CA" w:rsidRDefault="009D50CA" w:rsidP="009D50CA">
      <w:pPr>
        <w:pStyle w:val="ListParagraph"/>
      </w:pPr>
      <w:r w:rsidRPr="009D50CA">
        <w:lastRenderedPageBreak/>
        <w:drawing>
          <wp:inline distT="0" distB="0" distL="0" distR="0" wp14:anchorId="539D992C" wp14:editId="160A9D8B">
            <wp:extent cx="5943600" cy="2833370"/>
            <wp:effectExtent l="0" t="0" r="0" b="5080"/>
            <wp:docPr id="80" name="Picture 80" descr="A picture containing text, perso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text, person, screensho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0322" w:rsidRPr="00090322">
        <w:drawing>
          <wp:inline distT="0" distB="0" distL="0" distR="0" wp14:anchorId="69BF3AA3" wp14:editId="657D8B03">
            <wp:extent cx="5943600" cy="2777490"/>
            <wp:effectExtent l="0" t="0" r="0" b="3810"/>
            <wp:docPr id="81" name="Picture 8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Text, let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7AC7" w:rsidRPr="00767AC7">
        <w:lastRenderedPageBreak/>
        <w:drawing>
          <wp:inline distT="0" distB="0" distL="0" distR="0" wp14:anchorId="03A4DD9A" wp14:editId="3818DE52">
            <wp:extent cx="5943600" cy="2812415"/>
            <wp:effectExtent l="0" t="0" r="0" b="6985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477F" w:rsidRPr="0074477F">
        <w:drawing>
          <wp:inline distT="0" distB="0" distL="0" distR="0" wp14:anchorId="44A704A6" wp14:editId="1320871E">
            <wp:extent cx="5943600" cy="2867025"/>
            <wp:effectExtent l="0" t="0" r="0" b="9525"/>
            <wp:docPr id="83" name="Picture 8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0B36" w:rsidRPr="00A30B36">
        <w:lastRenderedPageBreak/>
        <w:drawing>
          <wp:inline distT="0" distB="0" distL="0" distR="0" wp14:anchorId="45CE0A05" wp14:editId="3DE70F36">
            <wp:extent cx="5943600" cy="2841625"/>
            <wp:effectExtent l="0" t="0" r="0" b="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0B36" w:rsidRPr="00A30B36">
        <w:drawing>
          <wp:inline distT="0" distB="0" distL="0" distR="0" wp14:anchorId="734C4B89" wp14:editId="794BC90D">
            <wp:extent cx="5943600" cy="3536315"/>
            <wp:effectExtent l="0" t="0" r="0" b="6985"/>
            <wp:docPr id="85" name="Picture 8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Diagram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C35BB" w14:textId="42D83188" w:rsidR="00480C16" w:rsidRDefault="00480C16" w:rsidP="00480C16">
      <w:pPr>
        <w:pStyle w:val="ListParagraph"/>
        <w:numPr>
          <w:ilvl w:val="0"/>
          <w:numId w:val="3"/>
        </w:numPr>
      </w:pPr>
      <w:r>
        <w:t>SDLC Models – describe</w:t>
      </w:r>
    </w:p>
    <w:p w14:paraId="7AF10E50" w14:textId="0E5C16F4" w:rsidR="00967067" w:rsidRDefault="00967067" w:rsidP="00967067">
      <w:pPr>
        <w:pStyle w:val="ListParagraph"/>
      </w:pPr>
      <w:r w:rsidRPr="00967067">
        <w:lastRenderedPageBreak/>
        <w:drawing>
          <wp:inline distT="0" distB="0" distL="0" distR="0" wp14:anchorId="5EE45CC0" wp14:editId="69BD6D1B">
            <wp:extent cx="5943600" cy="5690235"/>
            <wp:effectExtent l="0" t="0" r="0" b="5715"/>
            <wp:docPr id="53" name="Picture 53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Diagram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7D1" w:rsidRPr="007377D1">
        <w:lastRenderedPageBreak/>
        <w:drawing>
          <wp:inline distT="0" distB="0" distL="0" distR="0" wp14:anchorId="41DB40A9" wp14:editId="47C28E20">
            <wp:extent cx="5943600" cy="3349625"/>
            <wp:effectExtent l="0" t="0" r="0" b="3175"/>
            <wp:docPr id="54" name="Picture 5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7D1" w:rsidRPr="007377D1">
        <w:drawing>
          <wp:inline distT="0" distB="0" distL="0" distR="0" wp14:anchorId="262832B1" wp14:editId="6E7AEC33">
            <wp:extent cx="5943600" cy="3308350"/>
            <wp:effectExtent l="0" t="0" r="0" b="6350"/>
            <wp:docPr id="55" name="Picture 5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7D1" w:rsidRPr="007377D1">
        <w:lastRenderedPageBreak/>
        <w:drawing>
          <wp:inline distT="0" distB="0" distL="0" distR="0" wp14:anchorId="34621128" wp14:editId="74B23302">
            <wp:extent cx="5943600" cy="3500120"/>
            <wp:effectExtent l="0" t="0" r="0" b="5080"/>
            <wp:docPr id="56" name="Picture 56" descr="Graphical user interface, application, Word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, Word, Teams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7D1" w:rsidRPr="007377D1">
        <w:drawing>
          <wp:inline distT="0" distB="0" distL="0" distR="0" wp14:anchorId="7612517D" wp14:editId="4BAB2589">
            <wp:extent cx="5943600" cy="2622550"/>
            <wp:effectExtent l="0" t="0" r="0" b="635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7D1" w:rsidRPr="007377D1">
        <w:lastRenderedPageBreak/>
        <w:drawing>
          <wp:inline distT="0" distB="0" distL="0" distR="0" wp14:anchorId="7DE94290" wp14:editId="0FE54747">
            <wp:extent cx="5943600" cy="3580765"/>
            <wp:effectExtent l="0" t="0" r="0" b="635"/>
            <wp:docPr id="58" name="Picture 58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, sunburst 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BEF6D" w14:textId="4C8815F2" w:rsidR="00480C16" w:rsidRDefault="00480C16" w:rsidP="00480C16">
      <w:pPr>
        <w:pStyle w:val="ListParagraph"/>
        <w:numPr>
          <w:ilvl w:val="0"/>
          <w:numId w:val="3"/>
        </w:numPr>
      </w:pPr>
      <w:r>
        <w:t>Poor design symptoms</w:t>
      </w:r>
    </w:p>
    <w:p w14:paraId="1BBEB829" w14:textId="3A40CB80" w:rsidR="00480C16" w:rsidRDefault="00480C16" w:rsidP="00480C16">
      <w:pPr>
        <w:pStyle w:val="ListParagraph"/>
        <w:numPr>
          <w:ilvl w:val="0"/>
          <w:numId w:val="3"/>
        </w:numPr>
      </w:pPr>
      <w:r>
        <w:t>Architecture diagram match</w:t>
      </w:r>
    </w:p>
    <w:p w14:paraId="2A2F3A49" w14:textId="433DC103" w:rsidR="00480C16" w:rsidRDefault="00480C16" w:rsidP="00480C16">
      <w:pPr>
        <w:pStyle w:val="ListParagraph"/>
        <w:numPr>
          <w:ilvl w:val="0"/>
          <w:numId w:val="3"/>
        </w:numPr>
      </w:pPr>
      <w:r>
        <w:t xml:space="preserve">HCI </w:t>
      </w:r>
      <w:r w:rsidR="00273417">
        <w:t>concepts (persona, contextual inquiry, mockup</w:t>
      </w:r>
      <w:r w:rsidR="00080F8B">
        <w:t>, task analysis</w:t>
      </w:r>
      <w:r w:rsidR="004E0DF8">
        <w:t>, etc.</w:t>
      </w:r>
      <w:r w:rsidR="00080F8B">
        <w:t>)</w:t>
      </w:r>
    </w:p>
    <w:p w14:paraId="332258EC" w14:textId="588072C0" w:rsidR="00576AB4" w:rsidRDefault="00576AB4" w:rsidP="00576AB4">
      <w:pPr>
        <w:pStyle w:val="ListParagraph"/>
      </w:pPr>
      <w:r w:rsidRPr="00576AB4">
        <w:lastRenderedPageBreak/>
        <w:drawing>
          <wp:inline distT="0" distB="0" distL="0" distR="0" wp14:anchorId="1009729B" wp14:editId="19F39472">
            <wp:extent cx="5943600" cy="2947670"/>
            <wp:effectExtent l="0" t="0" r="0" b="5080"/>
            <wp:docPr id="61" name="Picture 6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, let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6AB4">
        <w:drawing>
          <wp:inline distT="0" distB="0" distL="0" distR="0" wp14:anchorId="10337BCA" wp14:editId="2220A623">
            <wp:extent cx="5898391" cy="2941575"/>
            <wp:effectExtent l="0" t="0" r="7620" b="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98391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6AB4">
        <w:lastRenderedPageBreak/>
        <w:drawing>
          <wp:inline distT="0" distB="0" distL="0" distR="0" wp14:anchorId="32A762D2" wp14:editId="2B30500B">
            <wp:extent cx="5943600" cy="2927985"/>
            <wp:effectExtent l="0" t="0" r="0" b="5715"/>
            <wp:docPr id="63" name="Picture 63" descr="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6AB4">
        <w:drawing>
          <wp:inline distT="0" distB="0" distL="0" distR="0" wp14:anchorId="52BF089D" wp14:editId="05BA5936">
            <wp:extent cx="2773920" cy="3254022"/>
            <wp:effectExtent l="0" t="0" r="7620" b="3810"/>
            <wp:docPr id="64" name="Picture 6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3920" cy="32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70B7D" w14:textId="62BF4E55" w:rsidR="00480C16" w:rsidRDefault="00480C16" w:rsidP="00480C16">
      <w:pPr>
        <w:pStyle w:val="ListParagraph"/>
        <w:numPr>
          <w:ilvl w:val="0"/>
          <w:numId w:val="3"/>
        </w:numPr>
      </w:pPr>
      <w:r>
        <w:t>Git commands/process</w:t>
      </w:r>
    </w:p>
    <w:p w14:paraId="602D0AFD" w14:textId="58998A77" w:rsidR="00906023" w:rsidRDefault="00906023" w:rsidP="00906023">
      <w:pPr>
        <w:pStyle w:val="ListParagraph"/>
      </w:pPr>
      <w:r w:rsidRPr="00906023">
        <w:lastRenderedPageBreak/>
        <w:drawing>
          <wp:inline distT="0" distB="0" distL="0" distR="0" wp14:anchorId="1561DA97" wp14:editId="15591442">
            <wp:extent cx="5943600" cy="3298190"/>
            <wp:effectExtent l="0" t="0" r="0" b="0"/>
            <wp:docPr id="65" name="Picture 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DED43" w14:textId="635C2574" w:rsidR="00480C16" w:rsidRDefault="00480C16" w:rsidP="00480C16">
      <w:pPr>
        <w:pStyle w:val="ListParagraph"/>
        <w:numPr>
          <w:ilvl w:val="0"/>
          <w:numId w:val="3"/>
        </w:numPr>
      </w:pPr>
      <w:r>
        <w:t>Design principles</w:t>
      </w:r>
      <w:r w:rsidR="004E0DF8">
        <w:t xml:space="preserve"> (YAGNI, DRY, etc.)</w:t>
      </w:r>
    </w:p>
    <w:p w14:paraId="6115B286" w14:textId="52553054" w:rsidR="00D42721" w:rsidRDefault="00D42721" w:rsidP="00D42721">
      <w:pPr>
        <w:pStyle w:val="ListParagraph"/>
      </w:pPr>
      <w:r w:rsidRPr="00D42721">
        <w:lastRenderedPageBreak/>
        <w:drawing>
          <wp:inline distT="0" distB="0" distL="0" distR="0" wp14:anchorId="00FF7C27" wp14:editId="4FA936FE">
            <wp:extent cx="5943600" cy="3156585"/>
            <wp:effectExtent l="0" t="0" r="0" b="5715"/>
            <wp:docPr id="66" name="Picture 6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2721">
        <w:drawing>
          <wp:inline distT="0" distB="0" distL="0" distR="0" wp14:anchorId="292BF184" wp14:editId="15DD171E">
            <wp:extent cx="5303980" cy="3497883"/>
            <wp:effectExtent l="0" t="0" r="0" b="7620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349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25CD7" w14:textId="3FD9D3E4" w:rsidR="00480C16" w:rsidRDefault="00480C16" w:rsidP="00480C16">
      <w:pPr>
        <w:pStyle w:val="ListParagraph"/>
        <w:numPr>
          <w:ilvl w:val="0"/>
          <w:numId w:val="3"/>
        </w:numPr>
      </w:pPr>
      <w:r>
        <w:t>Design pattern matching</w:t>
      </w:r>
      <w:r w:rsidR="007D7367">
        <w:t xml:space="preserve"> to problem solved.</w:t>
      </w:r>
    </w:p>
    <w:p w14:paraId="22A2AD65" w14:textId="6DE9BA38" w:rsidR="00964A15" w:rsidRDefault="00964A15" w:rsidP="00964A15">
      <w:pPr>
        <w:pStyle w:val="ListParagraph"/>
      </w:pPr>
      <w:r w:rsidRPr="00964A15">
        <w:lastRenderedPageBreak/>
        <w:drawing>
          <wp:inline distT="0" distB="0" distL="0" distR="0" wp14:anchorId="507EBAE7" wp14:editId="0C7CC963">
            <wp:extent cx="5943600" cy="2790190"/>
            <wp:effectExtent l="0" t="0" r="0" b="0"/>
            <wp:docPr id="68" name="Picture 6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4A15">
        <w:drawing>
          <wp:inline distT="0" distB="0" distL="0" distR="0" wp14:anchorId="66DF2F20" wp14:editId="1B1FD8FC">
            <wp:extent cx="5197290" cy="2255715"/>
            <wp:effectExtent l="0" t="0" r="3810" b="0"/>
            <wp:docPr id="69" name="Picture 6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225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4A15">
        <w:drawing>
          <wp:inline distT="0" distB="0" distL="0" distR="0" wp14:anchorId="25C07243" wp14:editId="62EC3AFF">
            <wp:extent cx="5532599" cy="2827265"/>
            <wp:effectExtent l="0" t="0" r="0" b="0"/>
            <wp:docPr id="70" name="Picture 7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Dia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32599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9E131" w14:textId="474F4003" w:rsidR="004C4A63" w:rsidRDefault="004C4A63" w:rsidP="00964A15">
      <w:pPr>
        <w:pStyle w:val="ListParagraph"/>
      </w:pPr>
      <w:r>
        <w:t>More info in week 9 from slide 6</w:t>
      </w:r>
    </w:p>
    <w:p w14:paraId="4063D822" w14:textId="2E999B6D" w:rsidR="00502012" w:rsidRDefault="00502012" w:rsidP="00502012">
      <w:pPr>
        <w:pStyle w:val="ListParagraph"/>
        <w:numPr>
          <w:ilvl w:val="0"/>
          <w:numId w:val="3"/>
        </w:numPr>
      </w:pPr>
      <w:r>
        <w:lastRenderedPageBreak/>
        <w:t>Validation</w:t>
      </w:r>
      <w:r w:rsidR="005E6AF0">
        <w:t xml:space="preserve">, </w:t>
      </w:r>
      <w:r>
        <w:t>verification</w:t>
      </w:r>
    </w:p>
    <w:p w14:paraId="55EC6E8D" w14:textId="278F44BF" w:rsidR="00B459C9" w:rsidRDefault="00B459C9" w:rsidP="00B459C9">
      <w:pPr>
        <w:pStyle w:val="ListParagraph"/>
      </w:pPr>
      <w:r w:rsidRPr="00B459C9">
        <w:drawing>
          <wp:inline distT="0" distB="0" distL="0" distR="0" wp14:anchorId="07FD873F" wp14:editId="243A2865">
            <wp:extent cx="5387807" cy="2918713"/>
            <wp:effectExtent l="0" t="0" r="381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918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459C9">
        <w:drawing>
          <wp:inline distT="0" distB="0" distL="0" distR="0" wp14:anchorId="3E4D134D" wp14:editId="49657B60">
            <wp:extent cx="5943600" cy="3175000"/>
            <wp:effectExtent l="0" t="0" r="0" b="635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76432" w14:textId="75216AE4" w:rsidR="00502012" w:rsidRDefault="00502012" w:rsidP="00502012">
      <w:pPr>
        <w:pStyle w:val="ListParagraph"/>
        <w:numPr>
          <w:ilvl w:val="0"/>
          <w:numId w:val="3"/>
        </w:numPr>
      </w:pPr>
      <w:r>
        <w:t xml:space="preserve">Terminology (defect, trigger, </w:t>
      </w:r>
      <w:r w:rsidR="00007142">
        <w:t>etc.</w:t>
      </w:r>
      <w:r>
        <w:t>)</w:t>
      </w:r>
    </w:p>
    <w:p w14:paraId="1E0E9EA6" w14:textId="427B3C21" w:rsidR="001F179C" w:rsidRDefault="001F179C" w:rsidP="001F179C">
      <w:pPr>
        <w:pStyle w:val="ListParagraph"/>
      </w:pPr>
      <w:r w:rsidRPr="001F179C">
        <w:lastRenderedPageBreak/>
        <w:drawing>
          <wp:inline distT="0" distB="0" distL="0" distR="0" wp14:anchorId="2AF66560" wp14:editId="499BD570">
            <wp:extent cx="5883150" cy="3314987"/>
            <wp:effectExtent l="0" t="0" r="381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83150" cy="331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179C">
        <w:lastRenderedPageBreak/>
        <w:drawing>
          <wp:inline distT="0" distB="0" distL="0" distR="0" wp14:anchorId="0C690528" wp14:editId="733654FA">
            <wp:extent cx="5943600" cy="5890895"/>
            <wp:effectExtent l="0" t="0" r="0" b="0"/>
            <wp:docPr id="10" name="Picture 10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eams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179C">
        <w:lastRenderedPageBreak/>
        <w:drawing>
          <wp:inline distT="0" distB="0" distL="0" distR="0" wp14:anchorId="0CBE9C1A" wp14:editId="755482CE">
            <wp:extent cx="5943600" cy="6028690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BB5D3" w14:textId="462B19F0" w:rsidR="00502012" w:rsidRDefault="00502012" w:rsidP="00502012">
      <w:pPr>
        <w:pStyle w:val="ListParagraph"/>
        <w:numPr>
          <w:ilvl w:val="0"/>
          <w:numId w:val="3"/>
        </w:numPr>
      </w:pPr>
      <w:r>
        <w:t>White Box vs. Black Box Testing</w:t>
      </w:r>
    </w:p>
    <w:p w14:paraId="7E8EE4D3" w14:textId="700BE732" w:rsidR="001F179C" w:rsidRDefault="001F179C" w:rsidP="001F179C">
      <w:pPr>
        <w:pStyle w:val="ListParagraph"/>
      </w:pPr>
      <w:r w:rsidRPr="001F179C">
        <w:lastRenderedPageBreak/>
        <w:drawing>
          <wp:inline distT="0" distB="0" distL="0" distR="0" wp14:anchorId="21686056" wp14:editId="3C448435">
            <wp:extent cx="5730737" cy="6332769"/>
            <wp:effectExtent l="0" t="0" r="381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6332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0935" w:rsidRPr="00230935">
        <w:lastRenderedPageBreak/>
        <w:drawing>
          <wp:inline distT="0" distB="0" distL="0" distR="0" wp14:anchorId="13B15271" wp14:editId="575B07BB">
            <wp:extent cx="5943600" cy="6093460"/>
            <wp:effectExtent l="0" t="0" r="0" b="2540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28657" w14:textId="51D149C6" w:rsidR="00502012" w:rsidRDefault="00502012" w:rsidP="00502012">
      <w:pPr>
        <w:pStyle w:val="ListParagraph"/>
        <w:numPr>
          <w:ilvl w:val="0"/>
          <w:numId w:val="3"/>
        </w:numPr>
      </w:pPr>
      <w:r>
        <w:t>Types of tests (unit, system, etc.)</w:t>
      </w:r>
    </w:p>
    <w:p w14:paraId="65081628" w14:textId="03D98468" w:rsidR="0090701D" w:rsidRDefault="0090701D" w:rsidP="0090701D">
      <w:pPr>
        <w:pStyle w:val="ListParagraph"/>
      </w:pPr>
      <w:r w:rsidRPr="0090701D">
        <w:lastRenderedPageBreak/>
        <w:drawing>
          <wp:inline distT="0" distB="0" distL="0" distR="0" wp14:anchorId="1CCA16B9" wp14:editId="7FB80C42">
            <wp:extent cx="5943600" cy="2438400"/>
            <wp:effectExtent l="0" t="0" r="0" b="0"/>
            <wp:docPr id="71" name="Picture 71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diagram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701D">
        <w:drawing>
          <wp:inline distT="0" distB="0" distL="0" distR="0" wp14:anchorId="2CE830B6" wp14:editId="38A8F5C3">
            <wp:extent cx="5943600" cy="1938655"/>
            <wp:effectExtent l="0" t="0" r="0" b="4445"/>
            <wp:docPr id="72" name="Picture 7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ext, let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701D">
        <w:drawing>
          <wp:inline distT="0" distB="0" distL="0" distR="0" wp14:anchorId="5AB4A060" wp14:editId="105974A7">
            <wp:extent cx="5943600" cy="3074035"/>
            <wp:effectExtent l="0" t="0" r="0" b="0"/>
            <wp:docPr id="73" name="Picture 7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Dia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701D">
        <w:lastRenderedPageBreak/>
        <w:drawing>
          <wp:inline distT="0" distB="0" distL="0" distR="0" wp14:anchorId="391E3348" wp14:editId="42FA9DF4">
            <wp:extent cx="5943600" cy="3034665"/>
            <wp:effectExtent l="0" t="0" r="0" b="0"/>
            <wp:docPr id="74" name="Picture 7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Dia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20A4" w:rsidRPr="00E920A4">
        <w:drawing>
          <wp:inline distT="0" distB="0" distL="0" distR="0" wp14:anchorId="31450CF3" wp14:editId="3A7B3171">
            <wp:extent cx="5943600" cy="2938145"/>
            <wp:effectExtent l="0" t="0" r="0" b="0"/>
            <wp:docPr id="75" name="Picture 7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application, Word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20A4" w:rsidRPr="00E920A4">
        <w:lastRenderedPageBreak/>
        <w:drawing>
          <wp:inline distT="0" distB="0" distL="0" distR="0" wp14:anchorId="5A930BC7" wp14:editId="7798A75F">
            <wp:extent cx="5943600" cy="3100705"/>
            <wp:effectExtent l="0" t="0" r="0" b="4445"/>
            <wp:docPr id="76" name="Picture 7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Diagram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376C" w:rsidRPr="0069376C">
        <w:drawing>
          <wp:inline distT="0" distB="0" distL="0" distR="0" wp14:anchorId="78CC1B98" wp14:editId="747560A9">
            <wp:extent cx="5943600" cy="3161030"/>
            <wp:effectExtent l="0" t="0" r="0" b="1270"/>
            <wp:docPr id="77" name="Picture 77" descr="Graphical user interface, text, application, letter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, letter, email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376C" w:rsidRPr="0069376C">
        <w:lastRenderedPageBreak/>
        <w:drawing>
          <wp:inline distT="0" distB="0" distL="0" distR="0" wp14:anchorId="582B411C" wp14:editId="6D4D93B3">
            <wp:extent cx="5943600" cy="3388995"/>
            <wp:effectExtent l="0" t="0" r="0" b="1905"/>
            <wp:docPr id="78" name="Picture 7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, letter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376C" w:rsidRPr="0069376C">
        <w:drawing>
          <wp:inline distT="0" distB="0" distL="0" distR="0" wp14:anchorId="4AB945F3" wp14:editId="23567663">
            <wp:extent cx="5943600" cy="2797175"/>
            <wp:effectExtent l="0" t="0" r="0" b="3175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5BA6A" w14:textId="61563EAB" w:rsidR="00BC2055" w:rsidRDefault="00BC2055" w:rsidP="00BC2055">
      <w:pPr>
        <w:pStyle w:val="ListParagraph"/>
        <w:numPr>
          <w:ilvl w:val="0"/>
          <w:numId w:val="3"/>
        </w:numPr>
      </w:pPr>
      <w:r>
        <w:t>Partition input values</w:t>
      </w:r>
    </w:p>
    <w:p w14:paraId="44AF23C7" w14:textId="1BFB0E6A" w:rsidR="00FA1BC7" w:rsidRDefault="00FA1BC7" w:rsidP="00FA1BC7">
      <w:pPr>
        <w:pStyle w:val="ListParagraph"/>
      </w:pPr>
      <w:r w:rsidRPr="00FA1BC7">
        <w:lastRenderedPageBreak/>
        <w:drawing>
          <wp:inline distT="0" distB="0" distL="0" distR="0" wp14:anchorId="2B50F9AC" wp14:editId="1F154E64">
            <wp:extent cx="5943600" cy="3103880"/>
            <wp:effectExtent l="0" t="0" r="0" b="1270"/>
            <wp:docPr id="14" name="Picture 14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imelin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1BC7">
        <w:lastRenderedPageBreak/>
        <w:drawing>
          <wp:inline distT="0" distB="0" distL="0" distR="0" wp14:anchorId="22E8B912" wp14:editId="2C318E84">
            <wp:extent cx="5943600" cy="6165850"/>
            <wp:effectExtent l="0" t="0" r="0" b="63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6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1BC7">
        <w:lastRenderedPageBreak/>
        <w:drawing>
          <wp:inline distT="0" distB="0" distL="0" distR="0" wp14:anchorId="000A1922" wp14:editId="1E72D9DD">
            <wp:extent cx="5837426" cy="6401355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640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12ED" w:rsidRPr="000912ED">
        <w:lastRenderedPageBreak/>
        <w:drawing>
          <wp:inline distT="0" distB="0" distL="0" distR="0" wp14:anchorId="28CCAAC3" wp14:editId="4EBFBA87">
            <wp:extent cx="5875529" cy="6378493"/>
            <wp:effectExtent l="0" t="0" r="0" b="381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637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12ED" w:rsidRPr="000912ED">
        <w:lastRenderedPageBreak/>
        <w:drawing>
          <wp:inline distT="0" distB="0" distL="0" distR="0" wp14:anchorId="0964BBB9" wp14:editId="5A2AA6CA">
            <wp:extent cx="5943600" cy="6520180"/>
            <wp:effectExtent l="0" t="0" r="0" b="0"/>
            <wp:docPr id="18" name="Picture 18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diagram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367DA" w14:textId="1BD5F96C" w:rsidR="00502012" w:rsidRDefault="00BC2055" w:rsidP="00C52B94">
      <w:pPr>
        <w:pStyle w:val="ListParagraph"/>
        <w:numPr>
          <w:ilvl w:val="0"/>
          <w:numId w:val="3"/>
        </w:numPr>
      </w:pPr>
      <w:r>
        <w:t>Static code analysis tool measurements</w:t>
      </w:r>
    </w:p>
    <w:p w14:paraId="7ACE5CBA" w14:textId="3F6E485D" w:rsidR="00044AA7" w:rsidRDefault="00044AA7" w:rsidP="00044AA7">
      <w:pPr>
        <w:pStyle w:val="ListParagraph"/>
      </w:pPr>
      <w:r w:rsidRPr="00044AA7">
        <w:lastRenderedPageBreak/>
        <w:drawing>
          <wp:inline distT="0" distB="0" distL="0" distR="0" wp14:anchorId="04093648" wp14:editId="707409B9">
            <wp:extent cx="5784081" cy="2956816"/>
            <wp:effectExtent l="0" t="0" r="762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84081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AA7">
        <w:drawing>
          <wp:inline distT="0" distB="0" distL="0" distR="0" wp14:anchorId="5389CA14" wp14:editId="0E4F26DB">
            <wp:extent cx="5943600" cy="3201670"/>
            <wp:effectExtent l="0" t="0" r="0" b="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AA7">
        <w:lastRenderedPageBreak/>
        <w:drawing>
          <wp:inline distT="0" distB="0" distL="0" distR="0" wp14:anchorId="04DAF453" wp14:editId="20E93B9C">
            <wp:extent cx="5943600" cy="2986405"/>
            <wp:effectExtent l="0" t="0" r="0" b="4445"/>
            <wp:docPr id="41" name="Picture 4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776B5" w14:textId="2A337916" w:rsidR="008D0180" w:rsidRDefault="008D0180" w:rsidP="008D0180">
      <w:pPr>
        <w:rPr>
          <w:b/>
          <w:bCs/>
        </w:rPr>
      </w:pPr>
      <w:r w:rsidRPr="008D0180">
        <w:rPr>
          <w:b/>
          <w:bCs/>
        </w:rPr>
        <w:t>Project Management</w:t>
      </w:r>
    </w:p>
    <w:p w14:paraId="13B912AB" w14:textId="52D787E2" w:rsidR="00F745D6" w:rsidRDefault="00BA5923" w:rsidP="008D0180">
      <w:pPr>
        <w:rPr>
          <w:b/>
          <w:bCs/>
        </w:rPr>
      </w:pPr>
      <w:r w:rsidRPr="00BA5923">
        <w:rPr>
          <w:b/>
          <w:bCs/>
        </w:rPr>
        <w:drawing>
          <wp:inline distT="0" distB="0" distL="0" distR="0" wp14:anchorId="3184C14B" wp14:editId="4CF82C11">
            <wp:extent cx="5883150" cy="3101609"/>
            <wp:effectExtent l="0" t="0" r="381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83150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45F0A" w14:textId="5171FE4B" w:rsidR="009F5A66" w:rsidRDefault="009F5A66" w:rsidP="008D0180">
      <w:pPr>
        <w:pStyle w:val="ListParagraph"/>
        <w:numPr>
          <w:ilvl w:val="0"/>
          <w:numId w:val="8"/>
        </w:numPr>
      </w:pPr>
      <w:r>
        <w:t>Constraints</w:t>
      </w:r>
    </w:p>
    <w:p w14:paraId="1D356781" w14:textId="5C072A5B" w:rsidR="00DF15D9" w:rsidRDefault="00DF15D9" w:rsidP="00DF15D9">
      <w:pPr>
        <w:pStyle w:val="ListParagraph"/>
      </w:pPr>
      <w:r w:rsidRPr="00DF15D9">
        <w:lastRenderedPageBreak/>
        <w:drawing>
          <wp:inline distT="0" distB="0" distL="0" distR="0" wp14:anchorId="17A22169" wp14:editId="41E86EDE">
            <wp:extent cx="5669771" cy="2911092"/>
            <wp:effectExtent l="0" t="0" r="7620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669771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15D9">
        <w:drawing>
          <wp:inline distT="0" distB="0" distL="0" distR="0" wp14:anchorId="19F0D395" wp14:editId="46F1AB88">
            <wp:extent cx="5906012" cy="3154953"/>
            <wp:effectExtent l="0" t="0" r="0" b="7620"/>
            <wp:docPr id="3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medium confidence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FE0D0" w14:textId="404E6748" w:rsidR="008D0180" w:rsidRDefault="008D0180" w:rsidP="008D0180">
      <w:pPr>
        <w:pStyle w:val="ListParagraph"/>
        <w:numPr>
          <w:ilvl w:val="0"/>
          <w:numId w:val="8"/>
        </w:numPr>
      </w:pPr>
      <w:r>
        <w:t>Triple Constraint Theory</w:t>
      </w:r>
    </w:p>
    <w:p w14:paraId="1ADD1E0F" w14:textId="6E355C67" w:rsidR="00DF15D9" w:rsidRDefault="00DF15D9" w:rsidP="00DF15D9">
      <w:pPr>
        <w:pStyle w:val="ListParagraph"/>
      </w:pPr>
      <w:r w:rsidRPr="00DF15D9">
        <w:lastRenderedPageBreak/>
        <w:drawing>
          <wp:inline distT="0" distB="0" distL="0" distR="0" wp14:anchorId="1026DDA6" wp14:editId="4CA98AB2">
            <wp:extent cx="5943600" cy="3153410"/>
            <wp:effectExtent l="0" t="0" r="0" b="889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6E23C" w14:textId="1819F69F" w:rsidR="00D637A8" w:rsidRDefault="008D1074" w:rsidP="00BC2055">
      <w:pPr>
        <w:pStyle w:val="ListParagraph"/>
        <w:numPr>
          <w:ilvl w:val="0"/>
          <w:numId w:val="8"/>
        </w:numPr>
      </w:pPr>
      <w:r>
        <w:t>Brooks Law</w:t>
      </w:r>
    </w:p>
    <w:p w14:paraId="3716DE6B" w14:textId="4CF21C67" w:rsidR="0078483D" w:rsidRDefault="0078483D" w:rsidP="0078483D">
      <w:pPr>
        <w:pStyle w:val="ListParagraph"/>
      </w:pPr>
      <w:r w:rsidRPr="0078483D">
        <w:drawing>
          <wp:inline distT="0" distB="0" distL="0" distR="0" wp14:anchorId="7F386BAA" wp14:editId="39FABC22">
            <wp:extent cx="5943600" cy="3218815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BFBE5" w14:textId="2D4BA70E" w:rsidR="00955C13" w:rsidRDefault="00955C13" w:rsidP="00BC2055">
      <w:pPr>
        <w:pStyle w:val="ListParagraph"/>
        <w:numPr>
          <w:ilvl w:val="0"/>
          <w:numId w:val="8"/>
        </w:numPr>
      </w:pPr>
      <w:r>
        <w:t>Traditional vs. Agile management responsibilities</w:t>
      </w:r>
    </w:p>
    <w:p w14:paraId="517F1EBF" w14:textId="644449FE" w:rsidR="00E31756" w:rsidRPr="0054741B" w:rsidRDefault="00E31756" w:rsidP="00E31756">
      <w:pPr>
        <w:rPr>
          <w:b/>
          <w:bCs/>
        </w:rPr>
      </w:pPr>
      <w:r w:rsidRPr="0054741B">
        <w:rPr>
          <w:b/>
          <w:bCs/>
        </w:rPr>
        <w:t>DevOps</w:t>
      </w:r>
    </w:p>
    <w:p w14:paraId="2397F06A" w14:textId="2FCCB676" w:rsidR="00B45D90" w:rsidRDefault="00E31756" w:rsidP="00E31756">
      <w:pPr>
        <w:pStyle w:val="ListParagraph"/>
        <w:numPr>
          <w:ilvl w:val="0"/>
          <w:numId w:val="5"/>
        </w:numPr>
      </w:pPr>
      <w:r>
        <w:t>DevOps Terminology</w:t>
      </w:r>
      <w:r w:rsidR="00B45D90">
        <w:t xml:space="preserve"> </w:t>
      </w:r>
      <w:r>
        <w:t>(SLA, Operations, CI/CD etc.)</w:t>
      </w:r>
    </w:p>
    <w:p w14:paraId="5B809F83" w14:textId="124C73AC" w:rsidR="0008749E" w:rsidRDefault="0008749E" w:rsidP="0008749E">
      <w:pPr>
        <w:pStyle w:val="ListParagraph"/>
      </w:pPr>
      <w:r w:rsidRPr="0008749E">
        <w:lastRenderedPageBreak/>
        <w:drawing>
          <wp:inline distT="0" distB="0" distL="0" distR="0" wp14:anchorId="461A4592" wp14:editId="0FC30011">
            <wp:extent cx="5943600" cy="3219450"/>
            <wp:effectExtent l="0" t="0" r="0" b="0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4FE7" w:rsidRPr="00F04FE7">
        <w:drawing>
          <wp:inline distT="0" distB="0" distL="0" distR="0" wp14:anchorId="5F7C315F" wp14:editId="3FC20BD3">
            <wp:extent cx="5943600" cy="3182620"/>
            <wp:effectExtent l="0" t="0" r="0" b="0"/>
            <wp:docPr id="20" name="Picture 20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, application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E550B" w14:textId="6CDD23D2" w:rsidR="00F04FE7" w:rsidRDefault="00F04FE7" w:rsidP="0008749E">
      <w:pPr>
        <w:pStyle w:val="ListParagraph"/>
      </w:pPr>
      <w:r>
        <w:lastRenderedPageBreak/>
        <w:t>CI/CD</w:t>
      </w:r>
      <w:r w:rsidR="009A632C" w:rsidRPr="009A632C">
        <w:drawing>
          <wp:inline distT="0" distB="0" distL="0" distR="0" wp14:anchorId="1837480F" wp14:editId="697F1A10">
            <wp:extent cx="5943600" cy="3388995"/>
            <wp:effectExtent l="0" t="0" r="0" b="1905"/>
            <wp:docPr id="29" name="Picture 2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632C" w:rsidRPr="009A632C">
        <w:drawing>
          <wp:inline distT="0" distB="0" distL="0" distR="0" wp14:anchorId="499D7CF1" wp14:editId="0D1ABB1A">
            <wp:extent cx="5943600" cy="2700655"/>
            <wp:effectExtent l="0" t="0" r="0" b="4445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632C" w:rsidRPr="009A632C">
        <w:lastRenderedPageBreak/>
        <w:drawing>
          <wp:inline distT="0" distB="0" distL="0" distR="0" wp14:anchorId="218C1DD2" wp14:editId="52C64F3E">
            <wp:extent cx="5943600" cy="3211195"/>
            <wp:effectExtent l="0" t="0" r="0" b="8255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3D90" w:rsidRPr="00E53D90">
        <w:drawing>
          <wp:inline distT="0" distB="0" distL="0" distR="0" wp14:anchorId="7AB41916" wp14:editId="7BB5A51F">
            <wp:extent cx="5943600" cy="286639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786D2" w14:textId="77777777" w:rsidR="00F04FE7" w:rsidRDefault="00F04FE7" w:rsidP="0008749E">
      <w:pPr>
        <w:pStyle w:val="ListParagraph"/>
      </w:pPr>
    </w:p>
    <w:p w14:paraId="3DE18FB3" w14:textId="522407A3" w:rsidR="00E31756" w:rsidRDefault="00E31756" w:rsidP="00E31756">
      <w:pPr>
        <w:pStyle w:val="ListParagraph"/>
        <w:numPr>
          <w:ilvl w:val="0"/>
          <w:numId w:val="5"/>
        </w:numPr>
      </w:pPr>
      <w:r>
        <w:t>How DevOps differs from traditional Operations/Maintenance phase</w:t>
      </w:r>
    </w:p>
    <w:p w14:paraId="4B45E5FC" w14:textId="40C6F317" w:rsidR="00DE7F48" w:rsidRDefault="00DE7F48" w:rsidP="00DE7F48">
      <w:pPr>
        <w:pStyle w:val="ListParagraph"/>
      </w:pPr>
      <w:r w:rsidRPr="00DE7F48">
        <w:lastRenderedPageBreak/>
        <w:drawing>
          <wp:inline distT="0" distB="0" distL="0" distR="0" wp14:anchorId="55706BB6" wp14:editId="238F21AB">
            <wp:extent cx="5943600" cy="3086735"/>
            <wp:effectExtent l="0" t="0" r="0" b="0"/>
            <wp:docPr id="33" name="Picture 3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 with medium confidenc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7F48">
        <w:drawing>
          <wp:inline distT="0" distB="0" distL="0" distR="0" wp14:anchorId="204E4485" wp14:editId="60586506">
            <wp:extent cx="5943600" cy="2900680"/>
            <wp:effectExtent l="0" t="0" r="0" b="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7F48">
        <w:lastRenderedPageBreak/>
        <w:drawing>
          <wp:inline distT="0" distB="0" distL="0" distR="0" wp14:anchorId="552920C4" wp14:editId="0E3722A0">
            <wp:extent cx="5943600" cy="2965450"/>
            <wp:effectExtent l="0" t="0" r="0" b="6350"/>
            <wp:docPr id="35" name="Picture 3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graphical user interfac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632C">
        <w:drawing>
          <wp:inline distT="0" distB="0" distL="0" distR="0" wp14:anchorId="1B77E8B2" wp14:editId="77A1389F">
            <wp:extent cx="5943600" cy="3388995"/>
            <wp:effectExtent l="0" t="0" r="0" b="1905"/>
            <wp:docPr id="36" name="Picture 3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632C">
        <w:lastRenderedPageBreak/>
        <w:drawing>
          <wp:inline distT="0" distB="0" distL="0" distR="0" wp14:anchorId="2B688675" wp14:editId="75D46DDE">
            <wp:extent cx="5943600" cy="2700655"/>
            <wp:effectExtent l="0" t="0" r="0" b="444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A39B9" w14:textId="0208ABFE" w:rsidR="00E31756" w:rsidRDefault="00E31756" w:rsidP="00E31756">
      <w:pPr>
        <w:pStyle w:val="ListParagraph"/>
        <w:numPr>
          <w:ilvl w:val="0"/>
          <w:numId w:val="5"/>
        </w:numPr>
      </w:pPr>
      <w:r>
        <w:t>DevOps components</w:t>
      </w:r>
      <w:r w:rsidR="00951E5B">
        <w:t xml:space="preserve"> (</w:t>
      </w:r>
      <w:r w:rsidR="00007142">
        <w:t>e.g.,</w:t>
      </w:r>
      <w:r w:rsidR="00951E5B">
        <w:t xml:space="preserve"> version control, build tools, etc.)</w:t>
      </w:r>
    </w:p>
    <w:p w14:paraId="21BAE7D9" w14:textId="691E8490" w:rsidR="00FA48CF" w:rsidRDefault="00FA48CF" w:rsidP="00FA48CF">
      <w:pPr>
        <w:pStyle w:val="ListParagraph"/>
      </w:pPr>
      <w:r w:rsidRPr="00FA48CF">
        <w:lastRenderedPageBreak/>
        <w:drawing>
          <wp:inline distT="0" distB="0" distL="0" distR="0" wp14:anchorId="6FB90717" wp14:editId="28520281">
            <wp:extent cx="5837426" cy="3170195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317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48CF">
        <w:drawing>
          <wp:inline distT="0" distB="0" distL="0" distR="0" wp14:anchorId="08E6A64F" wp14:editId="1386EBA9">
            <wp:extent cx="5814564" cy="3033023"/>
            <wp:effectExtent l="0" t="0" r="0" b="0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303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48CF">
        <w:lastRenderedPageBreak/>
        <w:drawing>
          <wp:inline distT="0" distB="0" distL="0" distR="0" wp14:anchorId="233B4642" wp14:editId="340311E4">
            <wp:extent cx="4061812" cy="3040643"/>
            <wp:effectExtent l="0" t="0" r="0" b="7620"/>
            <wp:docPr id="26" name="Picture 26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 shot of a video game&#10;&#10;Description automatically generated with low confidenc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48CF">
        <w:drawing>
          <wp:inline distT="0" distB="0" distL="0" distR="0" wp14:anchorId="416C3564" wp14:editId="01420C88">
            <wp:extent cx="5943600" cy="3146425"/>
            <wp:effectExtent l="0" t="0" r="0" b="0"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48CF">
        <w:lastRenderedPageBreak/>
        <w:drawing>
          <wp:inline distT="0" distB="0" distL="0" distR="0" wp14:anchorId="52D07183" wp14:editId="631E982E">
            <wp:extent cx="5943600" cy="2616200"/>
            <wp:effectExtent l="0" t="0" r="0" b="0"/>
            <wp:docPr id="28" name="Picture 2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, letter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CE480" w14:textId="7DAC0BAA" w:rsidR="007932EF" w:rsidRDefault="007932EF" w:rsidP="00E31756">
      <w:pPr>
        <w:pStyle w:val="ListParagraph"/>
        <w:numPr>
          <w:ilvl w:val="0"/>
          <w:numId w:val="5"/>
        </w:numPr>
      </w:pPr>
      <w:r>
        <w:t>I</w:t>
      </w:r>
      <w:r w:rsidR="00435577">
        <w:t>aaS, PaaS and SaaS differences in what they provide.</w:t>
      </w:r>
    </w:p>
    <w:p w14:paraId="4C486FD2" w14:textId="484BD6B9" w:rsidR="00F04FE7" w:rsidRDefault="00F04FE7" w:rsidP="00F04FE7">
      <w:pPr>
        <w:pStyle w:val="ListParagraph"/>
      </w:pPr>
      <w:r w:rsidRPr="00F04FE7">
        <w:lastRenderedPageBreak/>
        <w:drawing>
          <wp:inline distT="0" distB="0" distL="0" distR="0" wp14:anchorId="2802F418" wp14:editId="5F78E3F1">
            <wp:extent cx="5943600" cy="3130550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4FE7">
        <w:drawing>
          <wp:inline distT="0" distB="0" distL="0" distR="0" wp14:anchorId="7007BA25" wp14:editId="737D20F0">
            <wp:extent cx="5631668" cy="3330229"/>
            <wp:effectExtent l="0" t="0" r="7620" b="381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631668" cy="333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4FE7">
        <w:lastRenderedPageBreak/>
        <w:drawing>
          <wp:inline distT="0" distB="0" distL="0" distR="0" wp14:anchorId="20794CC7" wp14:editId="40AB5976">
            <wp:extent cx="5943600" cy="2975610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14C73" w14:textId="6E39FC4D" w:rsidR="00B578F7" w:rsidRDefault="004F74C9" w:rsidP="004F74C9">
      <w:r>
        <w:t xml:space="preserve">You are </w:t>
      </w:r>
      <w:r w:rsidR="00BE3EEE">
        <w:t xml:space="preserve">allowed and </w:t>
      </w:r>
      <w:r>
        <w:t xml:space="preserve">advised to </w:t>
      </w:r>
      <w:r w:rsidR="00346D44">
        <w:t>prepare</w:t>
      </w:r>
      <w:r w:rsidR="009E28C3">
        <w:t xml:space="preserve"> a</w:t>
      </w:r>
      <w:r>
        <w:t xml:space="preserve"> set of study notes 1-2 pages in length </w:t>
      </w:r>
      <w:r w:rsidR="00BE3EEE">
        <w:t xml:space="preserve">to assist you in completing PART 1 of the </w:t>
      </w:r>
      <w:r w:rsidR="009E28C3">
        <w:t>Final E</w:t>
      </w:r>
      <w:r w:rsidR="00BE3EEE">
        <w:t>xam in a timely manner.</w:t>
      </w:r>
    </w:p>
    <w:p w14:paraId="3D0F8AE5" w14:textId="77777777" w:rsidR="006344C9" w:rsidRDefault="001F29AD" w:rsidP="00E31756">
      <w:pPr>
        <w:rPr>
          <w:b/>
          <w:bCs/>
        </w:rPr>
      </w:pPr>
      <w:r>
        <w:rPr>
          <w:b/>
          <w:bCs/>
        </w:rPr>
        <w:t xml:space="preserve">Extra Credit </w:t>
      </w:r>
      <w:r w:rsidR="00E31756" w:rsidRPr="00595523">
        <w:rPr>
          <w:b/>
          <w:bCs/>
        </w:rPr>
        <w:t>Essay Question</w:t>
      </w:r>
    </w:p>
    <w:p w14:paraId="18504996" w14:textId="3059DA0E" w:rsidR="006344C9" w:rsidRPr="00CF7819" w:rsidRDefault="006344C9" w:rsidP="006344C9">
      <w:pPr>
        <w:rPr>
          <w:u w:val="single"/>
        </w:rPr>
      </w:pPr>
      <w:r>
        <w:t xml:space="preserve">You may prepare your essay answer in advance and upload to PART 2 of the Final Exam. Limit your answer to a </w:t>
      </w:r>
      <w:r w:rsidRPr="00DE2B29">
        <w:rPr>
          <w:b/>
          <w:bCs/>
        </w:rPr>
        <w:t>maximum</w:t>
      </w:r>
      <w:r>
        <w:t xml:space="preserve"> of 600 words. Pay attention to grammar, </w:t>
      </w:r>
      <w:r w:rsidR="00007142">
        <w:t>content,</w:t>
      </w:r>
      <w:r>
        <w:t xml:space="preserve"> and style. Be thorough yet succinct and answer each part of the question.  </w:t>
      </w:r>
      <w:r w:rsidRPr="00CF7819">
        <w:rPr>
          <w:u w:val="single"/>
        </w:rPr>
        <w:t xml:space="preserve">Please do not waste your time or </w:t>
      </w:r>
      <w:r w:rsidR="00007142" w:rsidRPr="00CF7819">
        <w:rPr>
          <w:u w:val="single"/>
        </w:rPr>
        <w:t>mine; Grading</w:t>
      </w:r>
      <w:r w:rsidRPr="00CF7819">
        <w:rPr>
          <w:u w:val="single"/>
        </w:rPr>
        <w:t xml:space="preserve"> will be </w:t>
      </w:r>
      <w:r w:rsidR="009A12DA" w:rsidRPr="00CF7819">
        <w:rPr>
          <w:u w:val="single"/>
        </w:rPr>
        <w:t>critical,</w:t>
      </w:r>
      <w:r w:rsidRPr="00CF7819">
        <w:rPr>
          <w:u w:val="single"/>
        </w:rPr>
        <w:t xml:space="preserve"> and you will be given 0 </w:t>
      </w:r>
      <w:r>
        <w:rPr>
          <w:u w:val="single"/>
        </w:rPr>
        <w:t xml:space="preserve">extra credit </w:t>
      </w:r>
      <w:r w:rsidRPr="00CF7819">
        <w:rPr>
          <w:u w:val="single"/>
        </w:rPr>
        <w:t>points if it appears that you did not place significant effort</w:t>
      </w:r>
      <w:r w:rsidR="00F7150A">
        <w:rPr>
          <w:u w:val="single"/>
        </w:rPr>
        <w:t xml:space="preserve"> and thought</w:t>
      </w:r>
      <w:r w:rsidRPr="00CF7819">
        <w:rPr>
          <w:u w:val="single"/>
        </w:rPr>
        <w:t xml:space="preserve"> into preparing a quality submission.  </w:t>
      </w:r>
    </w:p>
    <w:p w14:paraId="5CE181B6" w14:textId="77777777" w:rsidR="00F75552" w:rsidRDefault="00F75552" w:rsidP="00E31756">
      <w:pPr>
        <w:rPr>
          <w:b/>
          <w:bCs/>
        </w:rPr>
      </w:pPr>
    </w:p>
    <w:p w14:paraId="700FF314" w14:textId="64A9B068" w:rsidR="00E31756" w:rsidRPr="00595523" w:rsidRDefault="00E31756" w:rsidP="00E31756">
      <w:pPr>
        <w:rPr>
          <w:b/>
          <w:bCs/>
        </w:rPr>
      </w:pPr>
      <w:r w:rsidRPr="00595523">
        <w:rPr>
          <w:b/>
          <w:bCs/>
        </w:rPr>
        <w:t xml:space="preserve">Pick </w:t>
      </w:r>
      <w:r w:rsidRPr="00F75552">
        <w:rPr>
          <w:b/>
          <w:bCs/>
          <w:u w:val="single"/>
        </w:rPr>
        <w:t>one</w:t>
      </w:r>
      <w:r w:rsidR="006344C9" w:rsidRPr="00F75552">
        <w:rPr>
          <w:b/>
          <w:bCs/>
          <w:u w:val="single"/>
        </w:rPr>
        <w:t xml:space="preserve"> </w:t>
      </w:r>
      <w:r w:rsidR="006344C9">
        <w:rPr>
          <w:b/>
          <w:bCs/>
        </w:rPr>
        <w:t>of the prompts below</w:t>
      </w:r>
      <w:r w:rsidR="00F75552">
        <w:rPr>
          <w:b/>
          <w:bCs/>
        </w:rPr>
        <w:t xml:space="preserve"> for your essay response.</w:t>
      </w:r>
    </w:p>
    <w:p w14:paraId="3BAC22B5" w14:textId="09ED9FE2" w:rsidR="00E31756" w:rsidRDefault="00E31756" w:rsidP="00E31756">
      <w:pPr>
        <w:pStyle w:val="ListParagraph"/>
        <w:numPr>
          <w:ilvl w:val="0"/>
          <w:numId w:val="6"/>
        </w:numPr>
      </w:pPr>
      <w:r>
        <w:t>This class has given you a “bird’s eye” overview of</w:t>
      </w:r>
      <w:r w:rsidR="00DE2B29">
        <w:t xml:space="preserve"> each phase in</w:t>
      </w:r>
      <w:r>
        <w:t xml:space="preserve"> the SDLC from Requirements through Operations/Maintenance. Identify </w:t>
      </w:r>
      <w:r w:rsidR="007C1AAC">
        <w:t>an</w:t>
      </w:r>
      <w:r>
        <w:t xml:space="preserve"> SDLC phase that most interested you. Describe activities involved in this phase and what about the phase/activities you found most appealing.</w:t>
      </w:r>
      <w:r w:rsidR="007C1AAC">
        <w:t xml:space="preserve"> Did you apply what you learned in class to this phase of your semester project?  If so, how? If not, how would you apply it in the future?</w:t>
      </w:r>
    </w:p>
    <w:p w14:paraId="04AF31C5" w14:textId="77777777" w:rsidR="007C1AAC" w:rsidRDefault="007C1AAC" w:rsidP="007C1AAC"/>
    <w:p w14:paraId="046567F9" w14:textId="497FC6A9" w:rsidR="00E31756" w:rsidRDefault="00E31756" w:rsidP="00E31756">
      <w:pPr>
        <w:pStyle w:val="ListParagraph"/>
        <w:numPr>
          <w:ilvl w:val="0"/>
          <w:numId w:val="6"/>
        </w:numPr>
      </w:pPr>
      <w:r>
        <w:t xml:space="preserve">Part of your project presentation contains a “Lessons Learned” section.  Describe </w:t>
      </w:r>
      <w:r w:rsidR="006857E6">
        <w:t xml:space="preserve">a </w:t>
      </w:r>
      <w:r>
        <w:t xml:space="preserve">mistake made or obstacle encountered during your semester project. What did you learn from it?  Were </w:t>
      </w:r>
      <w:r w:rsidR="00DE2B29">
        <w:t xml:space="preserve">there </w:t>
      </w:r>
      <w:r>
        <w:t>any topics presented in class that helped you (or could help in the future) have a better approach to the obstacle</w:t>
      </w:r>
      <w:r w:rsidR="00DE2B29">
        <w:t>?</w:t>
      </w:r>
      <w:r w:rsidR="007C1AAC">
        <w:t xml:space="preserve"> If so, what were those topics and how did they help?  If not, what other resources did you use to address your obstacle?</w:t>
      </w:r>
    </w:p>
    <w:p w14:paraId="4F3DA731" w14:textId="77777777" w:rsidR="00E31756" w:rsidRDefault="00E31756" w:rsidP="00E31756">
      <w:pPr>
        <w:pStyle w:val="ListParagraph"/>
      </w:pPr>
    </w:p>
    <w:sectPr w:rsidR="00E31756">
      <w:headerReference w:type="default" r:id="rId87"/>
      <w:footerReference w:type="default" r:id="rId8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574AC" w14:textId="77777777" w:rsidR="007A67E7" w:rsidRDefault="007A67E7" w:rsidP="00EA14CF">
      <w:pPr>
        <w:spacing w:after="0" w:line="240" w:lineRule="auto"/>
      </w:pPr>
      <w:r>
        <w:separator/>
      </w:r>
    </w:p>
  </w:endnote>
  <w:endnote w:type="continuationSeparator" w:id="0">
    <w:p w14:paraId="5809D782" w14:textId="77777777" w:rsidR="007A67E7" w:rsidRDefault="007A67E7" w:rsidP="00EA1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34084" w14:textId="42B20BA0" w:rsidR="00007142" w:rsidRDefault="00007142" w:rsidP="00007142">
    <w:pPr>
      <w:pStyle w:val="Footer"/>
      <w:tabs>
        <w:tab w:val="clear" w:pos="4680"/>
        <w:tab w:val="clear" w:pos="9360"/>
        <w:tab w:val="left" w:pos="95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96196" w14:textId="77777777" w:rsidR="007A67E7" w:rsidRDefault="007A67E7" w:rsidP="00EA14CF">
      <w:pPr>
        <w:spacing w:after="0" w:line="240" w:lineRule="auto"/>
      </w:pPr>
      <w:r>
        <w:separator/>
      </w:r>
    </w:p>
  </w:footnote>
  <w:footnote w:type="continuationSeparator" w:id="0">
    <w:p w14:paraId="3C702C17" w14:textId="77777777" w:rsidR="007A67E7" w:rsidRDefault="007A67E7" w:rsidP="00EA14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874BA" w14:textId="2E506648" w:rsidR="00EA14CF" w:rsidRDefault="00EA14CF">
    <w:pPr>
      <w:pStyle w:val="Header"/>
    </w:pPr>
    <w:r>
      <w:t xml:space="preserve">CSC 131 – </w:t>
    </w:r>
    <w:r w:rsidR="0087762F">
      <w:t>Spring 2021</w:t>
    </w:r>
    <w:r>
      <w:br/>
      <w:t>Pen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18C5"/>
    <w:multiLevelType w:val="hybridMultilevel"/>
    <w:tmpl w:val="FF3C5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04F48"/>
    <w:multiLevelType w:val="hybridMultilevel"/>
    <w:tmpl w:val="901C1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377A0"/>
    <w:multiLevelType w:val="hybridMultilevel"/>
    <w:tmpl w:val="901C1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55EE4"/>
    <w:multiLevelType w:val="hybridMultilevel"/>
    <w:tmpl w:val="AF249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AD4FC4"/>
    <w:multiLevelType w:val="hybridMultilevel"/>
    <w:tmpl w:val="BD6A4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14BDF"/>
    <w:multiLevelType w:val="hybridMultilevel"/>
    <w:tmpl w:val="B7363ABC"/>
    <w:lvl w:ilvl="0" w:tplc="C956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05619C"/>
    <w:multiLevelType w:val="hybridMultilevel"/>
    <w:tmpl w:val="CBF63CB6"/>
    <w:lvl w:ilvl="0" w:tplc="E8E06EBC">
      <w:start w:val="1"/>
      <w:numFmt w:val="decimal"/>
      <w:lvlText w:val=" 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240A17"/>
    <w:multiLevelType w:val="hybridMultilevel"/>
    <w:tmpl w:val="D470772A"/>
    <w:lvl w:ilvl="0" w:tplc="637AC8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zMwNjY0NLc0NDRW0lEKTi0uzszPAykwqQUAVYzEjSwAAAA="/>
  </w:docVars>
  <w:rsids>
    <w:rsidRoot w:val="009952EC"/>
    <w:rsid w:val="00007142"/>
    <w:rsid w:val="00035454"/>
    <w:rsid w:val="00044AA7"/>
    <w:rsid w:val="00065E58"/>
    <w:rsid w:val="00080F8B"/>
    <w:rsid w:val="0008749E"/>
    <w:rsid w:val="00090322"/>
    <w:rsid w:val="000912ED"/>
    <w:rsid w:val="000F4293"/>
    <w:rsid w:val="00137911"/>
    <w:rsid w:val="001F179C"/>
    <w:rsid w:val="001F29AD"/>
    <w:rsid w:val="0020369D"/>
    <w:rsid w:val="00230935"/>
    <w:rsid w:val="00235A91"/>
    <w:rsid w:val="00247B4D"/>
    <w:rsid w:val="00273417"/>
    <w:rsid w:val="002A65A6"/>
    <w:rsid w:val="003040AC"/>
    <w:rsid w:val="003131CE"/>
    <w:rsid w:val="00346D44"/>
    <w:rsid w:val="00351FD4"/>
    <w:rsid w:val="00435577"/>
    <w:rsid w:val="004547E8"/>
    <w:rsid w:val="00480C16"/>
    <w:rsid w:val="004C4A63"/>
    <w:rsid w:val="004E0DF8"/>
    <w:rsid w:val="004F1363"/>
    <w:rsid w:val="004F74C9"/>
    <w:rsid w:val="00502012"/>
    <w:rsid w:val="00514544"/>
    <w:rsid w:val="005405F4"/>
    <w:rsid w:val="0054741B"/>
    <w:rsid w:val="00576AB4"/>
    <w:rsid w:val="00595523"/>
    <w:rsid w:val="005E6AF0"/>
    <w:rsid w:val="00626049"/>
    <w:rsid w:val="006344C9"/>
    <w:rsid w:val="00634530"/>
    <w:rsid w:val="006857E6"/>
    <w:rsid w:val="0069376C"/>
    <w:rsid w:val="006964E2"/>
    <w:rsid w:val="006A0C04"/>
    <w:rsid w:val="006C467B"/>
    <w:rsid w:val="00713D3F"/>
    <w:rsid w:val="00722908"/>
    <w:rsid w:val="007377D1"/>
    <w:rsid w:val="0074477F"/>
    <w:rsid w:val="00767AC7"/>
    <w:rsid w:val="00770DDA"/>
    <w:rsid w:val="0078483D"/>
    <w:rsid w:val="007932EF"/>
    <w:rsid w:val="007A67E7"/>
    <w:rsid w:val="007C1AAC"/>
    <w:rsid w:val="007C6B49"/>
    <w:rsid w:val="007D7367"/>
    <w:rsid w:val="0083127E"/>
    <w:rsid w:val="0084226E"/>
    <w:rsid w:val="0087762F"/>
    <w:rsid w:val="008D0180"/>
    <w:rsid w:val="008D1074"/>
    <w:rsid w:val="00906023"/>
    <w:rsid w:val="0090701D"/>
    <w:rsid w:val="0091771C"/>
    <w:rsid w:val="00951E5B"/>
    <w:rsid w:val="00955C13"/>
    <w:rsid w:val="00956CF9"/>
    <w:rsid w:val="00964A15"/>
    <w:rsid w:val="00967067"/>
    <w:rsid w:val="009952EC"/>
    <w:rsid w:val="009A12DA"/>
    <w:rsid w:val="009A632C"/>
    <w:rsid w:val="009D50CA"/>
    <w:rsid w:val="009E28C3"/>
    <w:rsid w:val="009F5A66"/>
    <w:rsid w:val="00A30B36"/>
    <w:rsid w:val="00A8508D"/>
    <w:rsid w:val="00AB2638"/>
    <w:rsid w:val="00B02C56"/>
    <w:rsid w:val="00B459C9"/>
    <w:rsid w:val="00B45D90"/>
    <w:rsid w:val="00B578F7"/>
    <w:rsid w:val="00B86333"/>
    <w:rsid w:val="00BA5923"/>
    <w:rsid w:val="00BC2055"/>
    <w:rsid w:val="00BE32A9"/>
    <w:rsid w:val="00BE3EEE"/>
    <w:rsid w:val="00C03D26"/>
    <w:rsid w:val="00C52A1F"/>
    <w:rsid w:val="00C52B94"/>
    <w:rsid w:val="00CB0A1B"/>
    <w:rsid w:val="00CF7819"/>
    <w:rsid w:val="00D370C3"/>
    <w:rsid w:val="00D40AB5"/>
    <w:rsid w:val="00D42721"/>
    <w:rsid w:val="00D637A8"/>
    <w:rsid w:val="00D8017A"/>
    <w:rsid w:val="00DD29F3"/>
    <w:rsid w:val="00DE2B29"/>
    <w:rsid w:val="00DE7F48"/>
    <w:rsid w:val="00DF15D9"/>
    <w:rsid w:val="00E12BAA"/>
    <w:rsid w:val="00E2010E"/>
    <w:rsid w:val="00E20896"/>
    <w:rsid w:val="00E31756"/>
    <w:rsid w:val="00E53D90"/>
    <w:rsid w:val="00E6445E"/>
    <w:rsid w:val="00E920A4"/>
    <w:rsid w:val="00EA14CF"/>
    <w:rsid w:val="00F04FE7"/>
    <w:rsid w:val="00F17633"/>
    <w:rsid w:val="00F7150A"/>
    <w:rsid w:val="00F745D6"/>
    <w:rsid w:val="00F75552"/>
    <w:rsid w:val="00FA1BC7"/>
    <w:rsid w:val="00FA48CF"/>
    <w:rsid w:val="00FC1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16883"/>
  <w15:chartTrackingRefBased/>
  <w15:docId w15:val="{87A99941-2768-48F4-AF5B-DB1FCA66B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1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4CF"/>
  </w:style>
  <w:style w:type="paragraph" w:styleId="Footer">
    <w:name w:val="footer"/>
    <w:basedOn w:val="Normal"/>
    <w:link w:val="FooterChar"/>
    <w:uiPriority w:val="99"/>
    <w:unhideWhenUsed/>
    <w:rsid w:val="00EA1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4CF"/>
  </w:style>
  <w:style w:type="paragraph" w:styleId="Title">
    <w:name w:val="Title"/>
    <w:basedOn w:val="Normal"/>
    <w:next w:val="Normal"/>
    <w:link w:val="TitleChar"/>
    <w:uiPriority w:val="10"/>
    <w:qFormat/>
    <w:rsid w:val="00EA14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14C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fontTable" Target="fontTable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theme" Target="theme/theme1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header" Target="header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51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i Penn</dc:creator>
  <cp:keywords/>
  <dc:description/>
  <cp:lastModifiedBy>Huy Pham</cp:lastModifiedBy>
  <cp:revision>71</cp:revision>
  <dcterms:created xsi:type="dcterms:W3CDTF">2021-05-10T15:13:00Z</dcterms:created>
  <dcterms:modified xsi:type="dcterms:W3CDTF">2021-05-20T06:04:00Z</dcterms:modified>
</cp:coreProperties>
</file>